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53E0" w:rsidRDefault="003653E0"/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353"/>
        <w:gridCol w:w="1476"/>
        <w:gridCol w:w="1337"/>
        <w:gridCol w:w="1744"/>
        <w:gridCol w:w="1442"/>
      </w:tblGrid>
      <w:tr w:rsidR="003653E0" w:rsidTr="002D04F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sardi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ket squi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ern anchov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herring</w:t>
            </w: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.24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49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40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8</w:t>
            </w: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78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83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33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54)</w:t>
            </w: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_PSDN_SDM_6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9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.5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_MSQD_SDM_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0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.4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_NANC_SDM_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.1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_PHRG_SDM_2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2</w:t>
            </w: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3653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02)</w:t>
            </w:r>
          </w:p>
        </w:tc>
      </w:tr>
      <w:tr w:rsidR="003653E0" w:rsidTr="002D04F1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2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730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2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3653E0" w:rsidRDefault="00F874E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1</w:t>
            </w:r>
          </w:p>
        </w:tc>
      </w:tr>
      <w:tr w:rsidR="002D04F1" w:rsidTr="00970CB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6</w:t>
            </w:r>
          </w:p>
        </w:tc>
      </w:tr>
      <w:tr w:rsidR="002D04F1" w:rsidTr="00970CB0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D04F1" w:rsidRDefault="002D04F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</w:t>
            </w:r>
          </w:p>
        </w:tc>
      </w:tr>
    </w:tbl>
    <w:p w:rsidR="00F874E0" w:rsidRDefault="00F874E0">
      <w:bookmarkStart w:id="0" w:name="_GoBack"/>
      <w:bookmarkEnd w:id="0"/>
    </w:p>
    <w:sectPr w:rsidR="00F874E0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﷽﷽﷽﷽﷽﷽﷽﷽rande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wNTI1MjcwMDM0NLBU0lEKTi0uzszPAykwrAUAaUZLkywAAAA="/>
  </w:docVars>
  <w:rsids>
    <w:rsidRoot w:val="003653E0"/>
    <w:rsid w:val="002D04F1"/>
    <w:rsid w:val="003653E0"/>
    <w:rsid w:val="00F8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46F88B-D4DB-4860-92A7-0181C17A8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</Words>
  <Characters>357</Characters>
  <Application>Microsoft Office Word</Application>
  <DocSecurity>0</DocSecurity>
  <Lines>119</Lines>
  <Paragraphs>3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elipe Quezada</cp:lastModifiedBy>
  <cp:revision>10</cp:revision>
  <dcterms:created xsi:type="dcterms:W3CDTF">2017-02-28T11:18:00Z</dcterms:created>
  <dcterms:modified xsi:type="dcterms:W3CDTF">2023-04-24T23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1ad7ab22db76b036489c4a39bc78fe92d522918db2c501368d172bf17ad9a</vt:lpwstr>
  </property>
</Properties>
</file>